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1BE860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1. Write a program that asks the user to enter a list of integers. Do the following:</w:t>
      </w:r>
    </w:p>
    <w:p w14:paraId="09AE91D5" w14:textId="77777777" w:rsidR="00962D64" w:rsidRDefault="00962D64" w:rsidP="00962D64">
      <w:r>
        <w:t>(a) Print the total number of items in the list.</w:t>
      </w:r>
    </w:p>
    <w:p w14:paraId="091D3B86" w14:textId="77777777" w:rsidR="00962D64" w:rsidRDefault="00962D64" w:rsidP="00962D64">
      <w:r>
        <w:t>(b) Print the last item in the list.</w:t>
      </w:r>
    </w:p>
    <w:p w14:paraId="41813E6C" w14:textId="77777777" w:rsidR="00962D64" w:rsidRDefault="00962D64" w:rsidP="00962D64">
      <w:r>
        <w:t>(c) Print the list in reverse order.</w:t>
      </w:r>
    </w:p>
    <w:p w14:paraId="16449EA9" w14:textId="77777777" w:rsidR="00962D64" w:rsidRDefault="00962D64" w:rsidP="00962D64">
      <w:r>
        <w:t>(d) Print Yes if the list contains a 5 and No otherwise.</w:t>
      </w:r>
    </w:p>
    <w:p w14:paraId="618782AC" w14:textId="77777777" w:rsidR="00962D64" w:rsidRDefault="00962D64" w:rsidP="00962D64">
      <w:r>
        <w:t>(e) Print the number of fives in the list.</w:t>
      </w:r>
    </w:p>
    <w:p w14:paraId="26ACF30D" w14:textId="77777777" w:rsidR="00962D64" w:rsidRDefault="00962D64" w:rsidP="00962D64">
      <w:r>
        <w:t>(f) Remove the first and last items from the list, sort the remaining items, and print the</w:t>
      </w:r>
    </w:p>
    <w:p w14:paraId="53F50925" w14:textId="77777777" w:rsidR="00962D64" w:rsidRDefault="00962D64" w:rsidP="00962D64">
      <w:r>
        <w:t>result</w:t>
      </w:r>
    </w:p>
    <w:p w14:paraId="7A6CBEF5" w14:textId="77777777" w:rsidR="00962D64" w:rsidRDefault="00962D64" w:rsidP="00962D64">
      <w:r>
        <w:t>(g) Print how many integers in the list are less than 5.</w:t>
      </w:r>
    </w:p>
    <w:p w14:paraId="38E6BA23" w14:textId="67CB880F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2.Write a program that generates a list of 20 random numbers between 1 and 100.</w:t>
      </w:r>
    </w:p>
    <w:p w14:paraId="067F9162" w14:textId="77777777" w:rsidR="00962D64" w:rsidRDefault="00962D64" w:rsidP="00962D64">
      <w:r>
        <w:t>(a) Print the list.</w:t>
      </w:r>
    </w:p>
    <w:p w14:paraId="66F906B6" w14:textId="77777777" w:rsidR="00962D64" w:rsidRDefault="00962D64" w:rsidP="00962D64">
      <w:r>
        <w:t>(b) Print the average of the elements in the list.</w:t>
      </w:r>
    </w:p>
    <w:p w14:paraId="7A83511A" w14:textId="77777777" w:rsidR="00962D64" w:rsidRDefault="00962D64" w:rsidP="00962D64">
      <w:r>
        <w:t>(c) Print the largest and smallest values in the list.</w:t>
      </w:r>
    </w:p>
    <w:p w14:paraId="1ACB3C3F" w14:textId="77777777" w:rsidR="00962D64" w:rsidRDefault="00962D64" w:rsidP="00962D64">
      <w:r>
        <w:t>(d) Print the second largest and second smallest entries in the list</w:t>
      </w:r>
    </w:p>
    <w:p w14:paraId="01D302A6" w14:textId="77777777" w:rsidR="00962D64" w:rsidRDefault="00962D64" w:rsidP="00962D64">
      <w:r>
        <w:t>(e) Print how many even numbers are in the list.</w:t>
      </w:r>
    </w:p>
    <w:p w14:paraId="171951E8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3. Start with the list [8,9,10]. Do the following:</w:t>
      </w:r>
    </w:p>
    <w:p w14:paraId="4167DC38" w14:textId="77777777" w:rsidR="00962D64" w:rsidRDefault="00962D64" w:rsidP="00962D64">
      <w:r>
        <w:t>(a) Set the second entry (index 1) to 17</w:t>
      </w:r>
    </w:p>
    <w:p w14:paraId="48781DE5" w14:textId="77777777" w:rsidR="00962D64" w:rsidRDefault="00962D64" w:rsidP="00962D64">
      <w:r>
        <w:t>(b) Add 4, 5, and 6 to the end of the list</w:t>
      </w:r>
    </w:p>
    <w:p w14:paraId="431FB3F5" w14:textId="77777777" w:rsidR="00962D64" w:rsidRDefault="00962D64" w:rsidP="00962D64">
      <w:r>
        <w:t>(c) Remove the first entry from the list</w:t>
      </w:r>
    </w:p>
    <w:p w14:paraId="324788B5" w14:textId="77777777" w:rsidR="00962D64" w:rsidRDefault="00962D64" w:rsidP="00962D64">
      <w:r>
        <w:t>(d) Sort the list</w:t>
      </w:r>
    </w:p>
    <w:p w14:paraId="7D546543" w14:textId="77777777" w:rsidR="00962D64" w:rsidRDefault="00962D64" w:rsidP="00962D64">
      <w:r>
        <w:t>(e) Double the list</w:t>
      </w:r>
    </w:p>
    <w:p w14:paraId="29BDAF8E" w14:textId="77777777" w:rsidR="00962D64" w:rsidRDefault="00962D64" w:rsidP="00962D64">
      <w:r>
        <w:t>(f) Insert 25 at index 3</w:t>
      </w:r>
    </w:p>
    <w:p w14:paraId="6D04A9EF" w14:textId="77777777" w:rsidR="00962D64" w:rsidRDefault="00962D64" w:rsidP="00962D64">
      <w:r>
        <w:t>The final list should equal [4,5,6,25,10,17,4,5,6,10,17]</w:t>
      </w:r>
    </w:p>
    <w:p w14:paraId="66F81D60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4. Ask the user to enter a list containing numbers between 1 and 12. Then replace all of the</w:t>
      </w:r>
    </w:p>
    <w:p w14:paraId="578BC6E9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entries in the list that are greater than 10 with 10.</w:t>
      </w:r>
    </w:p>
    <w:p w14:paraId="285ACD16" w14:textId="6B1D372B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 xml:space="preserve">5. </w:t>
      </w:r>
      <w:r w:rsidR="00C958F3">
        <w:rPr>
          <w:b/>
          <w:bCs/>
        </w:rPr>
        <w:t>(pen)</w:t>
      </w:r>
      <w:r w:rsidRPr="00962D64">
        <w:rPr>
          <w:b/>
          <w:bCs/>
        </w:rPr>
        <w:t>Ask the user to enter a list of strings. Create a new list that consists of those strings with their</w:t>
      </w:r>
    </w:p>
    <w:p w14:paraId="3E7A82CF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first characters removed.</w:t>
      </w:r>
    </w:p>
    <w:p w14:paraId="7CF9136A" w14:textId="16B67042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6.</w:t>
      </w:r>
      <w:r w:rsidR="008F42F8">
        <w:rPr>
          <w:b/>
          <w:bCs/>
        </w:rPr>
        <w:t>(pen)</w:t>
      </w:r>
      <w:r w:rsidRPr="00962D64">
        <w:rPr>
          <w:b/>
          <w:bCs/>
        </w:rPr>
        <w:t xml:space="preserve"> Create the following lists using a for loop.</w:t>
      </w:r>
    </w:p>
    <w:p w14:paraId="7A6AD000" w14:textId="77777777" w:rsidR="00962D64" w:rsidRDefault="00962D64" w:rsidP="00962D64">
      <w:r>
        <w:t>(a) A list consisting of the integers 0 through 49</w:t>
      </w:r>
    </w:p>
    <w:p w14:paraId="6EBA9200" w14:textId="77777777" w:rsidR="00962D64" w:rsidRDefault="00962D64" w:rsidP="00962D64">
      <w:r>
        <w:lastRenderedPageBreak/>
        <w:t>(b) A list containing the squares of the integers 1 through 50.</w:t>
      </w:r>
    </w:p>
    <w:p w14:paraId="067FE98A" w14:textId="77777777" w:rsidR="00962D64" w:rsidRDefault="00962D64" w:rsidP="00962D64">
      <w:r>
        <w:t>(c) The list ['a','bb','ccc','dddd', . . . ] that ends with 26 copies of the letter z.</w:t>
      </w:r>
    </w:p>
    <w:p w14:paraId="742EF705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7. Write a program that takes any two lists L and M of the same size and adds their elements</w:t>
      </w:r>
    </w:p>
    <w:p w14:paraId="48C77B3E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together to form a new list N whose elements are sums of the corresponding elements in L</w:t>
      </w:r>
    </w:p>
    <w:p w14:paraId="27CFE040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and M. For instance, if L=[3,1,4] and M=[1,5,9], then N should equal [4,6,13].</w:t>
      </w:r>
    </w:p>
    <w:p w14:paraId="6CDAD236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8. Write a program that asks the user for an integer and creates a list that consists of the factors</w:t>
      </w:r>
    </w:p>
    <w:p w14:paraId="21BF4F17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of that integer.</w:t>
      </w:r>
    </w:p>
    <w:p w14:paraId="4349E75E" w14:textId="4C5F1C40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 xml:space="preserve">9. </w:t>
      </w:r>
      <w:r w:rsidR="008F42F8">
        <w:rPr>
          <w:b/>
          <w:bCs/>
        </w:rPr>
        <w:t>(pen)</w:t>
      </w:r>
      <w:r w:rsidRPr="00962D64">
        <w:rPr>
          <w:b/>
          <w:bCs/>
        </w:rPr>
        <w:t>When playing games where you have to roll two dice, it is nice to know the odds of each</w:t>
      </w:r>
    </w:p>
    <w:p w14:paraId="053DDBF7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roll. For instance, the odds of rolling a 12 are about 3%, and the odds of rolling a 7 are about</w:t>
      </w:r>
    </w:p>
    <w:p w14:paraId="312C4BE7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17%. You can compute these mathematically, but if you don’t know the math, you can write</w:t>
      </w:r>
    </w:p>
    <w:p w14:paraId="0B68A71A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a program to do it. To do this, your program should simulate rolling two dice about 10,000</w:t>
      </w:r>
    </w:p>
    <w:p w14:paraId="48DF3D2D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times and compute and print out the percentage of rolls that come out to be 2, 3, 4, . . . , 12.</w:t>
      </w:r>
    </w:p>
    <w:p w14:paraId="373AD20C" w14:textId="77777777" w:rsidR="00962D64" w:rsidRPr="00962D64" w:rsidRDefault="00962D64" w:rsidP="00962D64">
      <w:pPr>
        <w:rPr>
          <w:b/>
          <w:bCs/>
        </w:rPr>
      </w:pPr>
    </w:p>
    <w:p w14:paraId="6698E302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10. Write a program that rotates the elements of a list so that the element at the first index moves</w:t>
      </w:r>
    </w:p>
    <w:p w14:paraId="1249BCF7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to the second index, the element in the second index moves to the third index, etc., and the</w:t>
      </w:r>
    </w:p>
    <w:p w14:paraId="31E2FF29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element in the last index moves to the first index.</w:t>
      </w:r>
    </w:p>
    <w:p w14:paraId="6C63A0E8" w14:textId="01D6D7E8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11.</w:t>
      </w:r>
      <w:r w:rsidR="008F42F8">
        <w:rPr>
          <w:b/>
          <w:bCs/>
        </w:rPr>
        <w:t>(pen)</w:t>
      </w:r>
      <w:r w:rsidRPr="00962D64">
        <w:rPr>
          <w:b/>
          <w:bCs/>
        </w:rPr>
        <w:t xml:space="preserve"> Using a for loop, create the list below, which consists of ones separated by increasingly many</w:t>
      </w:r>
    </w:p>
    <w:p w14:paraId="4520DC64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zeroes. The last two ones in the list should be separated by ten zeroes.</w:t>
      </w:r>
    </w:p>
    <w:p w14:paraId="18B3C8C3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[1,1,0,1,0,0,1,0,0,0,1,0,0,0,0,1,....]</w:t>
      </w:r>
    </w:p>
    <w:p w14:paraId="4429B1EA" w14:textId="6C0F2CC3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 xml:space="preserve">12. </w:t>
      </w:r>
      <w:r w:rsidR="008F42F8">
        <w:rPr>
          <w:b/>
          <w:bCs/>
        </w:rPr>
        <w:t>(pen)</w:t>
      </w:r>
      <w:r w:rsidRPr="00962D64">
        <w:rPr>
          <w:b/>
          <w:bCs/>
        </w:rPr>
        <w:t>Write a program that generates 100 random integers that are either 0 or 1. Then find the</w:t>
      </w:r>
    </w:p>
    <w:p w14:paraId="0E9B2604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longest run of zeros, the largest number of zeros in a row. For instance, the longest run of</w:t>
      </w:r>
    </w:p>
    <w:p w14:paraId="710E3048" w14:textId="77777777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zeros in [1,0,1,1,0,0,0,0,1,0,0] is 4.</w:t>
      </w:r>
    </w:p>
    <w:p w14:paraId="485F2946" w14:textId="337BB642" w:rsidR="00962D64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 xml:space="preserve">13. </w:t>
      </w:r>
      <w:r w:rsidR="008F42F8">
        <w:rPr>
          <w:b/>
          <w:bCs/>
        </w:rPr>
        <w:t>(pen)</w:t>
      </w:r>
      <w:r w:rsidRPr="00962D64">
        <w:rPr>
          <w:b/>
          <w:bCs/>
        </w:rPr>
        <w:t>Write a program that removes any repeated items from a list so that each item appears at most</w:t>
      </w:r>
    </w:p>
    <w:p w14:paraId="05BF4AA9" w14:textId="77777777" w:rsidR="00BC0EB9" w:rsidRPr="00962D64" w:rsidRDefault="00962D64" w:rsidP="00962D64">
      <w:pPr>
        <w:rPr>
          <w:b/>
          <w:bCs/>
        </w:rPr>
      </w:pPr>
      <w:r w:rsidRPr="00962D64">
        <w:rPr>
          <w:b/>
          <w:bCs/>
        </w:rPr>
        <w:t>once. For instance, the list [1,1,2,3,4,3,0,0] would become [1,2,3,4,0].</w:t>
      </w:r>
    </w:p>
    <w:sectPr w:rsidR="00BC0EB9" w:rsidRPr="00962D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srAwNLU0sDQxMbNQ0lEKTi0uzszPAykwrgUA0pYmVCwAAAA="/>
  </w:docVars>
  <w:rsids>
    <w:rsidRoot w:val="00962D64"/>
    <w:rsid w:val="000B5E6E"/>
    <w:rsid w:val="008D52A0"/>
    <w:rsid w:val="008F42F8"/>
    <w:rsid w:val="00962D64"/>
    <w:rsid w:val="00BC0EB9"/>
    <w:rsid w:val="00C95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5CCE0"/>
  <w15:chartTrackingRefBased/>
  <w15:docId w15:val="{A29DB64E-E783-4B61-BD40-72BF25C58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m Mehta</dc:creator>
  <cp:keywords/>
  <dc:description/>
  <cp:lastModifiedBy>Shivam Mehta</cp:lastModifiedBy>
  <cp:revision>4</cp:revision>
  <dcterms:created xsi:type="dcterms:W3CDTF">2021-03-24T03:06:00Z</dcterms:created>
  <dcterms:modified xsi:type="dcterms:W3CDTF">2021-03-30T05:05:00Z</dcterms:modified>
</cp:coreProperties>
</file>